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5C6EF3C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017270"/>
                <wp:effectExtent l="0" t="0" r="16510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01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557D80FF" w:rsidR="00F93723" w:rsidRDefault="005D2C62" w:rsidP="0087349A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, I'd love to work on designing algorithms in machine learning and automated reasoning or analyzing algorithms in general.</w:t>
                            </w:r>
                          </w:p>
                          <w:p w14:paraId="05846211" w14:textId="170C7F54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</w:t>
                            </w:r>
                            <w:r w:rsidR="003358AD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code-related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ask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80.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">
                <v:textbox>
                  <w:txbxContent>
                    <w:p w14:paraId="4B1DF231" w14:textId="557D80FF" w:rsidR="00F93723" w:rsidRDefault="005D2C62" w:rsidP="0087349A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, I'd love to work on designing algorithms in machine learning and automated reasoning or analyzing algorithms in general.</w:t>
                      </w:r>
                    </w:p>
                    <w:p w14:paraId="05846211" w14:textId="170C7F54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nd </w:t>
                      </w:r>
                      <w:r w:rsidR="003358AD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code-related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 task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</w:t>
      </w:r>
      <w:proofErr w:type="gramStart"/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From</w:t>
      </w:r>
      <w:proofErr w:type="gramEnd"/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</w:t>
      </w:r>
      <w:proofErr w:type="gramStart"/>
      <w:r w:rsidRPr="000C289D">
        <w:rPr>
          <w:rFonts w:asciiTheme="majorBidi" w:hAnsiTheme="majorBidi" w:cstheme="majorBidi"/>
          <w:sz w:val="20"/>
          <w:szCs w:val="20"/>
        </w:rPr>
        <w:t>Tompkins</w:t>
      </w:r>
      <w:proofErr w:type="gramEnd"/>
      <w:r w:rsidRPr="000C289D">
        <w:rPr>
          <w:rFonts w:asciiTheme="majorBidi" w:hAnsiTheme="majorBidi" w:cstheme="majorBidi"/>
          <w:sz w:val="20"/>
          <w:szCs w:val="20"/>
        </w:rPr>
        <w:t xml:space="preserve">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55A02" w14:textId="77777777" w:rsidR="00BE1FE3" w:rsidRDefault="00BE1FE3" w:rsidP="003746DD">
      <w:pPr>
        <w:spacing w:after="0" w:line="240" w:lineRule="auto"/>
      </w:pPr>
      <w:r>
        <w:separator/>
      </w:r>
    </w:p>
  </w:endnote>
  <w:endnote w:type="continuationSeparator" w:id="0">
    <w:p w14:paraId="66EA9EE6" w14:textId="77777777" w:rsidR="00BE1FE3" w:rsidRDefault="00BE1FE3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1D69E" w14:textId="77777777" w:rsidR="00BE1FE3" w:rsidRDefault="00BE1FE3" w:rsidP="003746DD">
      <w:pPr>
        <w:spacing w:after="0" w:line="240" w:lineRule="auto"/>
      </w:pPr>
      <w:r>
        <w:separator/>
      </w:r>
    </w:p>
  </w:footnote>
  <w:footnote w:type="continuationSeparator" w:id="0">
    <w:p w14:paraId="506AB0AD" w14:textId="77777777" w:rsidR="00BE1FE3" w:rsidRDefault="00BE1FE3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2E44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11</cp:revision>
  <cp:lastPrinted>2023-08-17T11:59:00Z</cp:lastPrinted>
  <dcterms:created xsi:type="dcterms:W3CDTF">2023-07-30T09:09:00Z</dcterms:created>
  <dcterms:modified xsi:type="dcterms:W3CDTF">2023-08-1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